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atv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Latvia received a score of 91.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Latvia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atvia received a score of</w:t>
      </w:r>
      <w:r>
        <w:t xml:space="preserve"> </w:t>
      </w:r>
      <w:r>
        <w:rPr>
          <w:b/>
          <w:bCs/>
        </w:rPr>
        <w:t xml:space="preserve">97.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Latvia received a score of 84.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Latvia received a score of 75.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Latvia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Latvia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Latv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Latvia received a score of 0.9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Latv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Latvia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Latv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Latv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Latvia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Latv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Latv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Latvi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Latvia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1979,1989,2000,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0,202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6, 1997, 1998, 1999, 2000,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 2003, 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 2019, 2020, 2021</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0:36:15Z</dcterms:created>
  <dcterms:modified xsi:type="dcterms:W3CDTF">2024-11-12T00:3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Latvia Country Report</vt:lpwstr>
  </property>
  <property fmtid="{D5CDD505-2E9C-101B-9397-08002B2CF9AE}" pid="10" name="toc-title">
    <vt:lpwstr>Table of contents</vt:lpwstr>
  </property>
</Properties>
</file>